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w:t>
      </w:r>
    </w:p>
    <w:p>
      <w:pPr>
        <w:pStyle w:val="BodyText"/>
      </w:pPr>
      <w:r>
        <w:t xml:space="preserve">I am writing this Cover Letter to express my sincere interest in the Dentist position at your esteemed clinic in Kazakhstan Almaty. As a dedicated and experienced dental professional with a passion for delivering high-quality oral care, I am eager to contribute my expertise and skills to a dynamic healthcare institution that values innovation, patient-centered care, and community well-being. Kazakhstan Almaty, as one of the country’s most vibrant cities, presents an exciting opportunity to merge my professional aspirations with the unique needs of a growing urban population. This letter outlines my qualifications, motivations, and commitment to advancing dental care in this region.</w:t>
      </w:r>
    </w:p>
    <w:p>
      <w:pPr>
        <w:pStyle w:val="BodyText"/>
      </w:pPr>
      <w:r>
        <w:t xml:space="preserve">With over a decade of experience in general dentistry and specialized training in restorative and cosmetic procedures, I have consistently prioritized excellence in patient care. My journey as a Dentist began at [University Name], where I graduated with honors, earning my Doctorate in Dental Surgery (DDS) or equivalent. Throughout my career, I have worked in diverse clinical settings, including private practices and public health clinics, which has equipped me with the versatility to address a wide range of dental needs. From routine check-ups to complex surgical interventions, I am confident in my ability to deliver safe, effective, and compassionate care tailored to each patient’s requirements.</w:t>
      </w:r>
    </w:p>
    <w:p>
      <w:pPr>
        <w:pStyle w:val="BodyText"/>
      </w:pPr>
      <w:r>
        <w:t xml:space="preserve">What sets me apart as a Dentist is my unwavering commitment to continuous learning and adaptability. I actively participate in professional development programs, staying updated on the latest advancements in dental technology and techniques. For instance, I have completed certifications in digital dentistry, laser therapy, and minimally invasive procedures, which allow me to provide cutting-edge solutions while minimizing patient discomfort. In Kazakhstan Almaty, where access to advanced dental care is increasingly sought after by a tech-savvy and health-conscious population, these skills align perfectly with the evolving demands of the market.</w:t>
      </w:r>
    </w:p>
    <w:p>
      <w:pPr>
        <w:pStyle w:val="BodyText"/>
      </w:pPr>
      <w:r>
        <w:t xml:space="preserve">One of my core values as a Dentist is fostering trust through open communication and cultural sensitivity. I understand that patients in Kazakhstan Almaty may have unique preferences, concerns, and expectations shaped by their cultural background and lifestyle. My ability to connect with individuals from diverse socioeconomic and ethnic groups has been a cornerstone of my practice. For example, during my time working in [Previous Location or Clinic], I collaborated with multilingual teams to ensure that patients felt heard and understood, regardless of language barriers. This experience has prepared me to thrive in the multicultural environment of Almaty, where patients come from across Kazakhstan and beyond.</w:t>
      </w:r>
    </w:p>
    <w:p>
      <w:pPr>
        <w:pStyle w:val="BodyText"/>
      </w:pPr>
      <w:r>
        <w:t xml:space="preserve">Moreover, I am deeply aware of the importance of preventive care and education in promoting long-term oral health. As a Dentist, I have always emphasized patient empowerment through regular screenings, personalized hygiene advice, and community outreach programs. In Kazakhstan Almaty, where dental awareness is growing but still has room for improvement, I aim to play a proactive role in educating patients about the benefits of early intervention and maintaining good oral hygiene habits. My goal is to not only treat dental issues but also inspire patients to take an active role in their health journeys.</w:t>
      </w:r>
    </w:p>
    <w:p>
      <w:pPr>
        <w:pStyle w:val="BodyText"/>
      </w:pPr>
      <w:r>
        <w:t xml:space="preserve">What excites me most about the opportunity to work as a Dentist in Kazakhstan Almaty is the chance to contribute to a city that is rapidly evolving as a hub for healthcare and innovation. Almaty’s modern infrastructure, coupled with its rich cultural heritage, offers a unique blend of tradition and progress. I am particularly drawn to the city’s growing demand for specialized dental services, including orthodontics, implantology, and pediatric dentistry. My experience in these areas—coupled with my ability to adapt to new environments—positions me as an ideal candidate to support your clinic’s mission of excellence.</w:t>
      </w:r>
    </w:p>
    <w:p>
      <w:pPr>
        <w:pStyle w:val="BodyText"/>
      </w:pPr>
      <w:r>
        <w:t xml:space="preserve">Additionally, I am committed to upholding the highest ethical standards in my practice. As a Dentist, I believe that integrity, transparency, and accountability are non-negotiable. Whether it is providing clear treatment plans, respecting patient autonomy, or maintaining confidentiality, I strive to build relationships rooted in trust. This philosophy aligns with the values of your clinic and reflects my dedication to being a reliable and compassionate healthcare provider.</w:t>
      </w:r>
    </w:p>
    <w:p>
      <w:pPr>
        <w:pStyle w:val="BodyText"/>
      </w:pPr>
      <w:r>
        <w:t xml:space="preserve">Finally, I am eager to bring my energy, expertise, and enthusiasm to your team. As a Dentist in Kazakhstan Almaty, I am not only looking for a professional opportunity but also a chance to contribute meaningfully to the community. I am confident that my skills in clinical excellence, patient engagement, and adaptability will enable me to make a positive impact at your clinic. I would be grateful for the opportunity to discuss how my background and vision align with your goals.</w:t>
      </w:r>
    </w:p>
    <w:p>
      <w:pPr>
        <w:pStyle w:val="BodyText"/>
      </w:pPr>
      <w:r>
        <w:t xml:space="preserve">Thank you for considering my application. I look forward to the possibility of contributing to your team and advancing the field of dentistry in Kazakhstan Almaty.</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17:21Z</dcterms:created>
  <dcterms:modified xsi:type="dcterms:W3CDTF">2026-07-23T12:17:21Z</dcterms:modified>
</cp:coreProperties>
</file>

<file path=docProps/custom.xml><?xml version="1.0" encoding="utf-8"?>
<Properties xmlns="http://schemas.openxmlformats.org/officeDocument/2006/custom-properties" xmlns:vt="http://schemas.openxmlformats.org/officeDocument/2006/docPropsVTypes"/>
</file>